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8C759B" w:rsidP="006D6A7B" w:rsidRDefault="431AB49C" w14:paraId="53592D43" w14:textId="038AF964">
      <w:pPr>
        <w:pStyle w:val="BlockText"/>
        <w:widowControl w:val="0"/>
        <w:ind w:left="0" w:right="-330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E5CB811" wp14:editId="73D5C696">
            <wp:simplePos x="0" y="0"/>
            <wp:positionH relativeFrom="page">
              <wp:posOffset>432435</wp:posOffset>
            </wp:positionH>
            <wp:positionV relativeFrom="topMargin">
              <wp:posOffset>264795</wp:posOffset>
            </wp:positionV>
            <wp:extent cx="1477645" cy="685165"/>
            <wp:effectExtent l="0" t="0" r="8255" b="635"/>
            <wp:wrapSquare wrapText="bothSides"/>
            <wp:docPr id="1477195535" name="Picture 70" descr="TUOM lt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685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A76F8" w:rsidP="431AB49C" w:rsidRDefault="00FA76F8" w14:paraId="1550A938" w14:textId="77777777">
      <w:pPr>
        <w:pStyle w:val="BlockText"/>
        <w:widowControl w:val="0"/>
        <w:ind w:left="0" w:right="-330"/>
        <w:jc w:val="center"/>
        <w:rPr>
          <w:rFonts w:ascii="Calibri" w:hAnsi="Calibri" w:cs="Calibri"/>
          <w:b/>
          <w:bCs/>
          <w:sz w:val="22"/>
          <w:szCs w:val="22"/>
          <w:shd w:val="clear" w:color="auto" w:fill="FFFFFF"/>
        </w:rPr>
      </w:pPr>
    </w:p>
    <w:p w:rsidR="00FA76F8" w:rsidP="431AB49C" w:rsidRDefault="00FA76F8" w14:paraId="77390957" w14:textId="77777777">
      <w:pPr>
        <w:pStyle w:val="BlockText"/>
        <w:widowControl w:val="0"/>
        <w:ind w:left="0" w:right="-330"/>
        <w:jc w:val="center"/>
        <w:rPr>
          <w:rFonts w:ascii="Calibri" w:hAnsi="Calibri" w:cs="Calibri"/>
          <w:b/>
          <w:bCs/>
          <w:sz w:val="22"/>
          <w:szCs w:val="22"/>
          <w:shd w:val="clear" w:color="auto" w:fill="FFFFFF"/>
        </w:rPr>
      </w:pPr>
    </w:p>
    <w:p w:rsidRPr="00D14E1A" w:rsidR="006D6A7B" w:rsidP="431AB49C" w:rsidRDefault="00ED365B" w14:paraId="6BD66DA3" w14:textId="62284C09">
      <w:pPr>
        <w:pStyle w:val="BlockText"/>
        <w:widowControl w:val="0"/>
        <w:ind w:left="0" w:right="-330"/>
        <w:jc w:val="center"/>
        <w:rPr>
          <w:rFonts w:ascii="Calibri" w:hAnsi="Calibri" w:cs="Calibri"/>
          <w:b/>
          <w:bCs/>
          <w:sz w:val="22"/>
          <w:szCs w:val="22"/>
          <w:shd w:val="clear" w:color="auto" w:fill="FFFFFF"/>
        </w:rPr>
      </w:pPr>
      <w:r w:rsidRPr="431AB49C">
        <w:rPr>
          <w:rFonts w:ascii="Calibri" w:hAnsi="Calibri" w:cs="Calibri"/>
          <w:b/>
          <w:bCs/>
          <w:sz w:val="22"/>
          <w:szCs w:val="22"/>
          <w:shd w:val="clear" w:color="auto" w:fill="FFFFFF"/>
        </w:rPr>
        <w:t>Faculty of Humanities</w:t>
      </w:r>
      <w:r w:rsidRPr="431AB49C" w:rsidR="006D6A7B">
        <w:rPr>
          <w:rFonts w:ascii="Calibri" w:hAnsi="Calibri" w:cs="Calibri"/>
          <w:b/>
          <w:bCs/>
          <w:sz w:val="22"/>
          <w:szCs w:val="22"/>
          <w:shd w:val="clear" w:color="auto" w:fill="FFFFFF"/>
        </w:rPr>
        <w:t xml:space="preserve"> Doctoral Academy</w:t>
      </w:r>
    </w:p>
    <w:p w:rsidRPr="00D14E1A" w:rsidR="00ED365B" w:rsidP="719BF5FD" w:rsidRDefault="00ED365B" w14:paraId="7A2194DD" w14:textId="100FE40E">
      <w:pPr>
        <w:pStyle w:val="BlockText"/>
        <w:widowControl w:val="0"/>
        <w:ind w:left="0" w:right="-330"/>
        <w:jc w:val="center"/>
        <w:rPr>
          <w:rFonts w:ascii="Calibri" w:hAnsi="Calibri" w:cs="Calibri"/>
          <w:b/>
          <w:bCs/>
          <w:sz w:val="22"/>
          <w:szCs w:val="22"/>
          <w:shd w:val="clear" w:color="auto" w:fill="FFFFFF"/>
        </w:rPr>
      </w:pPr>
      <w:r w:rsidRPr="719BF5FD">
        <w:rPr>
          <w:rFonts w:ascii="Calibri" w:hAnsi="Calibri" w:cs="Calibri"/>
          <w:b/>
          <w:bCs/>
          <w:sz w:val="22"/>
          <w:szCs w:val="22"/>
          <w:shd w:val="clear" w:color="auto" w:fill="FFFFFF"/>
        </w:rPr>
        <w:t xml:space="preserve">Humanitarian </w:t>
      </w:r>
      <w:r w:rsidRPr="719BF5FD" w:rsidR="00842D16">
        <w:rPr>
          <w:rFonts w:ascii="Calibri" w:hAnsi="Calibri" w:cs="Calibri"/>
          <w:b/>
          <w:bCs/>
          <w:sz w:val="22"/>
          <w:szCs w:val="22"/>
          <w:shd w:val="clear" w:color="auto" w:fill="FFFFFF"/>
        </w:rPr>
        <w:t xml:space="preserve">PGR </w:t>
      </w:r>
      <w:r w:rsidR="00FA76F8">
        <w:rPr>
          <w:rFonts w:ascii="Calibri" w:hAnsi="Calibri" w:cs="Calibri"/>
          <w:b/>
          <w:bCs/>
          <w:sz w:val="22"/>
          <w:szCs w:val="22"/>
          <w:shd w:val="clear" w:color="auto" w:fill="FFFFFF"/>
        </w:rPr>
        <w:t>Scholarship</w:t>
      </w:r>
      <w:r w:rsidRPr="719BF5FD">
        <w:rPr>
          <w:rFonts w:ascii="Calibri" w:hAnsi="Calibri" w:cs="Calibri"/>
          <w:b/>
          <w:bCs/>
          <w:sz w:val="22"/>
          <w:szCs w:val="22"/>
          <w:shd w:val="clear" w:color="auto" w:fill="FFFFFF"/>
        </w:rPr>
        <w:t xml:space="preserve"> 202</w:t>
      </w:r>
      <w:r w:rsidRPr="719BF5FD" w:rsidR="6B18937E">
        <w:rPr>
          <w:rFonts w:ascii="Calibri" w:hAnsi="Calibri" w:cs="Calibri"/>
          <w:b/>
          <w:bCs/>
          <w:sz w:val="22"/>
          <w:szCs w:val="22"/>
          <w:shd w:val="clear" w:color="auto" w:fill="FFFFFF"/>
        </w:rPr>
        <w:t>4</w:t>
      </w:r>
      <w:r w:rsidRPr="719BF5FD">
        <w:rPr>
          <w:rFonts w:ascii="Calibri" w:hAnsi="Calibri" w:cs="Calibri"/>
          <w:b/>
          <w:bCs/>
          <w:sz w:val="22"/>
          <w:szCs w:val="22"/>
          <w:shd w:val="clear" w:color="auto" w:fill="FFFFFF"/>
        </w:rPr>
        <w:t>/2</w:t>
      </w:r>
      <w:r w:rsidRPr="719BF5FD" w:rsidR="0AEB3FFD">
        <w:rPr>
          <w:rFonts w:ascii="Calibri" w:hAnsi="Calibri" w:cs="Calibri"/>
          <w:b/>
          <w:bCs/>
          <w:sz w:val="22"/>
          <w:szCs w:val="22"/>
          <w:shd w:val="clear" w:color="auto" w:fill="FFFFFF"/>
        </w:rPr>
        <w:t>5</w:t>
      </w:r>
    </w:p>
    <w:p w:rsidR="00ED365B" w:rsidP="008760BF" w:rsidRDefault="00ED365B" w14:paraId="5C79519D" w14:textId="77777777">
      <w:pPr>
        <w:spacing w:after="0" w:line="240" w:lineRule="auto"/>
      </w:pPr>
    </w:p>
    <w:p w:rsidRPr="00CA4E4D" w:rsidR="00067439" w:rsidP="008760BF" w:rsidRDefault="00067439" w14:paraId="58F4A04D" w14:textId="531C4B3D">
      <w:pPr>
        <w:spacing w:after="0" w:line="240" w:lineRule="auto"/>
      </w:pPr>
      <w:r>
        <w:t xml:space="preserve">Social responsibility and social inclusion lie at the heart of our </w:t>
      </w:r>
      <w:bookmarkStart w:name="_Int_e3pBGBBV" w:id="0"/>
      <w:r w:rsidR="4D898F1A">
        <w:t>university,</w:t>
      </w:r>
      <w:bookmarkEnd w:id="0"/>
      <w:r>
        <w:t xml:space="preserve"> and</w:t>
      </w:r>
      <w:r w:rsidR="2AD2217B">
        <w:t xml:space="preserve"> </w:t>
      </w:r>
      <w:r>
        <w:t xml:space="preserve">we are committed to playing our part in supporting those fleeing conflict and persecution by offering access to higher education.   </w:t>
      </w:r>
    </w:p>
    <w:p w:rsidR="00067439" w:rsidP="008760BF" w:rsidRDefault="00067439" w14:paraId="796CB044" w14:textId="142AE253">
      <w:pPr>
        <w:spacing w:after="0" w:line="240" w:lineRule="auto"/>
      </w:pPr>
    </w:p>
    <w:p w:rsidR="00A673D9" w:rsidP="008760BF" w:rsidRDefault="00A673D9" w14:paraId="09C02801" w14:textId="2297B9E5">
      <w:pPr>
        <w:spacing w:after="0" w:line="240" w:lineRule="auto"/>
      </w:pPr>
      <w:r w:rsidR="00A673D9">
        <w:rPr/>
        <w:t xml:space="preserve">The </w:t>
      </w:r>
      <w:r w:rsidR="2BB0C8F7">
        <w:rPr/>
        <w:t>faculty</w:t>
      </w:r>
      <w:r w:rsidR="00A673D9">
        <w:rPr/>
        <w:t xml:space="preserve"> has been allocated funding to support </w:t>
      </w:r>
      <w:r w:rsidRPr="1F5930E9" w:rsidR="002D1E41">
        <w:rPr>
          <w:b w:val="1"/>
          <w:bCs w:val="1"/>
          <w:u w:val="single"/>
        </w:rPr>
        <w:t>one</w:t>
      </w:r>
      <w:r w:rsidR="002D1E41">
        <w:rPr/>
        <w:t xml:space="preserve"> </w:t>
      </w:r>
      <w:r w:rsidR="00A673D9">
        <w:rPr/>
        <w:t>s</w:t>
      </w:r>
      <w:r w:rsidR="3D3A8237">
        <w:rPr/>
        <w:t xml:space="preserve">cholarship </w:t>
      </w:r>
      <w:r w:rsidR="00A673D9">
        <w:rPr/>
        <w:t xml:space="preserve">per year. The allocation of </w:t>
      </w:r>
      <w:r w:rsidR="002D1E41">
        <w:rPr/>
        <w:t>this</w:t>
      </w:r>
      <w:r w:rsidR="00A673D9">
        <w:rPr/>
        <w:t xml:space="preserve"> award will be overseen by the Faculty Associate Dean for PGR.</w:t>
      </w:r>
    </w:p>
    <w:p w:rsidR="00067439" w:rsidP="008760BF" w:rsidRDefault="00067439" w14:paraId="451CAB7D" w14:textId="77777777">
      <w:pPr>
        <w:spacing w:after="0" w:line="240" w:lineRule="auto"/>
      </w:pPr>
    </w:p>
    <w:p w:rsidRPr="008760BF" w:rsidR="009F41F5" w:rsidP="008760BF" w:rsidRDefault="00067439" w14:paraId="0A4FB0D2" w14:textId="0C342407">
      <w:pPr>
        <w:spacing w:after="0" w:line="240" w:lineRule="auto"/>
        <w:rPr>
          <w:b/>
          <w:bCs/>
        </w:rPr>
      </w:pPr>
      <w:r w:rsidRPr="008760BF">
        <w:rPr>
          <w:b/>
          <w:bCs/>
        </w:rPr>
        <w:t>Funding</w:t>
      </w:r>
    </w:p>
    <w:p w:rsidR="008760BF" w:rsidP="008760BF" w:rsidRDefault="008760BF" w14:paraId="5F872A66" w14:textId="11750DCF">
      <w:pPr>
        <w:spacing w:after="0" w:line="240" w:lineRule="auto"/>
      </w:pPr>
      <w:r w:rsidR="008760BF">
        <w:rPr/>
        <w:t xml:space="preserve">The </w:t>
      </w:r>
      <w:bookmarkStart w:name="_Int_k714NlK1" w:id="1"/>
      <w:r w:rsidR="01170E3D">
        <w:rPr/>
        <w:t>fully</w:t>
      </w:r>
      <w:r w:rsidR="100E7586">
        <w:rPr/>
        <w:t>-</w:t>
      </w:r>
      <w:r w:rsidR="01170E3D">
        <w:rPr/>
        <w:t>funded</w:t>
      </w:r>
      <w:bookmarkEnd w:id="1"/>
      <w:r w:rsidR="008760BF">
        <w:rPr/>
        <w:t xml:space="preserve"> s</w:t>
      </w:r>
      <w:r w:rsidR="3052C796">
        <w:rPr/>
        <w:t xml:space="preserve">cholarship </w:t>
      </w:r>
      <w:r w:rsidR="008760BF">
        <w:rPr/>
        <w:t>will cover:</w:t>
      </w:r>
    </w:p>
    <w:p w:rsidR="008760BF" w:rsidP="008760BF" w:rsidRDefault="008760BF" w14:paraId="5F727CF2" w14:textId="35B9DCF4">
      <w:pPr>
        <w:pStyle w:val="ListParagraph"/>
        <w:numPr>
          <w:ilvl w:val="0"/>
          <w:numId w:val="1"/>
        </w:numPr>
        <w:spacing w:after="0" w:line="240" w:lineRule="auto"/>
        <w:rPr/>
      </w:pPr>
      <w:r w:rsidR="008760BF">
        <w:rPr/>
        <w:t xml:space="preserve">Full </w:t>
      </w:r>
      <w:r w:rsidR="51146912">
        <w:rPr/>
        <w:t>t</w:t>
      </w:r>
      <w:r w:rsidR="008760BF">
        <w:rPr/>
        <w:t xml:space="preserve">uition fees </w:t>
      </w:r>
    </w:p>
    <w:p w:rsidR="008760BF" w:rsidP="008760BF" w:rsidRDefault="008760BF" w14:paraId="370F28AA" w14:textId="59FCE4EA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Includes student maintenance stipend (at UKRI rate) </w:t>
      </w:r>
    </w:p>
    <w:p w:rsidRPr="00B45029" w:rsidR="008760BF" w:rsidP="008760BF" w:rsidRDefault="008C759B" w14:paraId="5A43E215" w14:textId="5754DD55">
      <w:pPr>
        <w:pStyle w:val="ListParagraph"/>
        <w:numPr>
          <w:ilvl w:val="0"/>
          <w:numId w:val="1"/>
        </w:numPr>
        <w:spacing w:after="0" w:line="240" w:lineRule="auto"/>
      </w:pPr>
      <w:r>
        <w:t>The v</w:t>
      </w:r>
      <w:r w:rsidRPr="00B45029" w:rsidR="008760BF">
        <w:t>isa cost for the successful candidate</w:t>
      </w:r>
      <w:r w:rsidRPr="00B45029" w:rsidR="009E7947">
        <w:t xml:space="preserve"> (reimbursed after issue)</w:t>
      </w:r>
    </w:p>
    <w:p w:rsidR="008760BF" w:rsidP="008760BF" w:rsidRDefault="008760BF" w14:paraId="7E70CE8E" w14:textId="2ECBC4A2">
      <w:pPr>
        <w:spacing w:after="0" w:line="240" w:lineRule="auto"/>
        <w:rPr>
          <w:b/>
          <w:bCs/>
        </w:rPr>
      </w:pPr>
    </w:p>
    <w:p w:rsidR="00E7023B" w:rsidP="00E7023B" w:rsidRDefault="00E7023B" w14:paraId="0572A2FF" w14:textId="77777777">
      <w:pPr>
        <w:tabs>
          <w:tab w:val="left" w:pos="1605"/>
        </w:tabs>
        <w:ind w:right="-330"/>
        <w:jc w:val="both"/>
      </w:pPr>
      <w:r>
        <w:t xml:space="preserve">Any additional costs that arise during the project will need to be covered by the supervisor. </w:t>
      </w:r>
    </w:p>
    <w:p w:rsidRPr="008760BF" w:rsidR="00067439" w:rsidP="008760BF" w:rsidRDefault="00067439" w14:paraId="740B5A7E" w14:textId="64D6E2FA">
      <w:pPr>
        <w:spacing w:after="0" w:line="240" w:lineRule="auto"/>
        <w:rPr>
          <w:b/>
          <w:bCs/>
        </w:rPr>
      </w:pPr>
      <w:r w:rsidRPr="008760BF">
        <w:rPr>
          <w:b/>
          <w:bCs/>
        </w:rPr>
        <w:t xml:space="preserve">Selection Process and </w:t>
      </w:r>
      <w:r w:rsidR="006E3324">
        <w:rPr>
          <w:b/>
          <w:bCs/>
        </w:rPr>
        <w:t>Timeframe</w:t>
      </w:r>
    </w:p>
    <w:p w:rsidR="00067439" w:rsidP="008760BF" w:rsidRDefault="00A673D9" w14:paraId="4F978BEB" w14:textId="2D981759">
      <w:pPr>
        <w:spacing w:after="0" w:line="240" w:lineRule="auto"/>
      </w:pPr>
      <w:r>
        <w:t xml:space="preserve">The scheme requires the </w:t>
      </w:r>
      <w:r w:rsidR="5E2775B3">
        <w:t>school</w:t>
      </w:r>
      <w:r>
        <w:t xml:space="preserve"> to put forward a </w:t>
      </w:r>
      <w:r w:rsidR="002D1E41">
        <w:t>candidate</w:t>
      </w:r>
      <w:r>
        <w:t xml:space="preserve"> for consideration</w:t>
      </w:r>
      <w:r w:rsidR="002D1E41">
        <w:t xml:space="preserve"> by the </w:t>
      </w:r>
      <w:r w:rsidR="006D6A7B">
        <w:t>Doctoral Academy</w:t>
      </w:r>
      <w:r>
        <w:t xml:space="preserve">.  Before submitting the nomination form for the scheme, the chosen candidate MUST </w:t>
      </w:r>
      <w:r w:rsidR="006E3324">
        <w:t>hold</w:t>
      </w:r>
      <w:r>
        <w:t xml:space="preserve"> a formal offer for a PhD </w:t>
      </w:r>
      <w:r w:rsidR="002D1E41">
        <w:t xml:space="preserve">from </w:t>
      </w:r>
      <w:r>
        <w:t>the School; this will ensure they meet all the standard entry requirements and have been through the standard admissions process.</w:t>
      </w:r>
    </w:p>
    <w:p w:rsidR="001E5845" w:rsidP="00A673D9" w:rsidRDefault="001E5845" w14:paraId="117A4FB0" w14:textId="77777777">
      <w:pPr>
        <w:spacing w:after="0" w:line="240" w:lineRule="auto"/>
      </w:pPr>
    </w:p>
    <w:p w:rsidRPr="00A673D9" w:rsidR="00A673D9" w:rsidP="00A673D9" w:rsidRDefault="001E5845" w14:paraId="162AAE13" w14:textId="49C31D72">
      <w:pPr>
        <w:spacing w:after="0" w:line="240" w:lineRule="auto"/>
        <w:rPr>
          <w:lang w:val="en-US"/>
        </w:rPr>
      </w:pPr>
      <w:r w:rsidR="001E5845">
        <w:rPr/>
        <w:t>E</w:t>
      </w:r>
      <w:r w:rsidRPr="5BAD202C" w:rsidR="00CA4E4D">
        <w:rPr>
          <w:lang w:val="en-US"/>
        </w:rPr>
        <w:t>ach S</w:t>
      </w:r>
      <w:r w:rsidRPr="5BAD202C" w:rsidR="00A673D9">
        <w:rPr>
          <w:lang w:val="en-US"/>
        </w:rPr>
        <w:t xml:space="preserve">chool will nominate </w:t>
      </w:r>
      <w:r w:rsidRPr="5BAD202C" w:rsidR="00CA4E4D">
        <w:rPr>
          <w:lang w:val="en-US"/>
        </w:rPr>
        <w:t>its</w:t>
      </w:r>
      <w:r w:rsidRPr="5BAD202C" w:rsidR="00A673D9">
        <w:rPr>
          <w:lang w:val="en-US"/>
        </w:rPr>
        <w:t xml:space="preserve"> top candidate, based on </w:t>
      </w:r>
      <w:r w:rsidRPr="5BAD202C" w:rsidR="00CA4E4D">
        <w:rPr>
          <w:lang w:val="en-US"/>
        </w:rPr>
        <w:t xml:space="preserve">the assessment criteria </w:t>
      </w:r>
      <w:r w:rsidRPr="5BAD202C" w:rsidR="00CA4E4D">
        <w:rPr>
          <w:lang w:val="en-US"/>
        </w:rPr>
        <w:t>stated</w:t>
      </w:r>
      <w:r w:rsidRPr="5BAD202C" w:rsidR="00CA4E4D">
        <w:rPr>
          <w:lang w:val="en-US"/>
        </w:rPr>
        <w:t xml:space="preserve"> below</w:t>
      </w:r>
      <w:r w:rsidRPr="5BAD202C" w:rsidR="00A673D9">
        <w:rPr>
          <w:lang w:val="en-US"/>
        </w:rPr>
        <w:t>.</w:t>
      </w:r>
      <w:r w:rsidRPr="5BAD202C" w:rsidR="006D6A7B">
        <w:rPr>
          <w:lang w:val="en-US"/>
        </w:rPr>
        <w:t xml:space="preserve"> </w:t>
      </w:r>
      <w:hyperlink r:id="R106c8429e9ad4db2">
        <w:r w:rsidRPr="5BAD202C" w:rsidR="006D6A7B">
          <w:rPr>
            <w:rStyle w:val="Hyperlink"/>
            <w:b w:val="1"/>
            <w:bCs w:val="1"/>
            <w:lang w:val="en-US"/>
          </w:rPr>
          <w:t>The Humanitarian PGR S</w:t>
        </w:r>
        <w:r w:rsidRPr="5BAD202C" w:rsidR="0EA3F462">
          <w:rPr>
            <w:rStyle w:val="Hyperlink"/>
            <w:b w:val="1"/>
            <w:bCs w:val="1"/>
            <w:lang w:val="en-US"/>
          </w:rPr>
          <w:t>cholar</w:t>
        </w:r>
        <w:r w:rsidRPr="5BAD202C" w:rsidR="006D6A7B">
          <w:rPr>
            <w:rStyle w:val="Hyperlink"/>
            <w:b w:val="1"/>
            <w:bCs w:val="1"/>
            <w:lang w:val="en-US"/>
          </w:rPr>
          <w:t>ship Nomination Form</w:t>
        </w:r>
      </w:hyperlink>
      <w:r w:rsidRPr="5BAD202C" w:rsidR="006D6A7B">
        <w:rPr>
          <w:lang w:val="en-US"/>
        </w:rPr>
        <w:t xml:space="preserve"> must </w:t>
      </w:r>
      <w:r w:rsidRPr="5BAD202C" w:rsidR="00FC053C">
        <w:rPr>
          <w:lang w:val="en-US"/>
        </w:rPr>
        <w:t xml:space="preserve">be </w:t>
      </w:r>
      <w:r w:rsidRPr="5BAD202C" w:rsidR="006D6A7B">
        <w:rPr>
          <w:lang w:val="en-US"/>
        </w:rPr>
        <w:t>submitted</w:t>
      </w:r>
      <w:r w:rsidRPr="5BAD202C" w:rsidR="006D6A7B">
        <w:rPr>
          <w:lang w:val="en-US"/>
        </w:rPr>
        <w:t xml:space="preserve"> by the School</w:t>
      </w:r>
      <w:r w:rsidRPr="5BAD202C" w:rsidR="006E3324">
        <w:rPr>
          <w:lang w:val="en-US"/>
        </w:rPr>
        <w:t xml:space="preserve"> </w:t>
      </w:r>
      <w:r w:rsidRPr="5BAD202C" w:rsidR="008C759B">
        <w:rPr>
          <w:lang w:val="en-US"/>
        </w:rPr>
        <w:t xml:space="preserve">to the Doctoral Academy </w:t>
      </w:r>
      <w:r w:rsidRPr="5BAD202C" w:rsidR="00FC053C">
        <w:rPr>
          <w:lang w:val="en-US"/>
        </w:rPr>
        <w:t>for their selected candidate</w:t>
      </w:r>
      <w:r w:rsidRPr="5BAD202C" w:rsidR="006D6A7B">
        <w:rPr>
          <w:lang w:val="en-US"/>
        </w:rPr>
        <w:t xml:space="preserve">. </w:t>
      </w:r>
      <w:r w:rsidRPr="5BAD202C" w:rsidR="00A673D9">
        <w:rPr>
          <w:lang w:val="en-US"/>
        </w:rPr>
        <w:t xml:space="preserve"> </w:t>
      </w:r>
      <w:r w:rsidRPr="5BAD202C" w:rsidR="006D6A7B">
        <w:rPr>
          <w:lang w:val="en-US"/>
        </w:rPr>
        <w:t xml:space="preserve">A formal Doctoral Academy selection panel </w:t>
      </w:r>
      <w:r w:rsidRPr="5BAD202C" w:rsidR="006D6A7B">
        <w:rPr>
          <w:lang w:val="en-US"/>
        </w:rPr>
        <w:t>comprising</w:t>
      </w:r>
      <w:r w:rsidRPr="5BAD202C" w:rsidR="006D6A7B">
        <w:rPr>
          <w:lang w:val="en-US"/>
        </w:rPr>
        <w:t xml:space="preserve"> the Associate Dean for PGR and </w:t>
      </w:r>
      <w:r w:rsidRPr="5BAD202C" w:rsidR="006D6A7B">
        <w:rPr>
          <w:lang w:val="en-US"/>
        </w:rPr>
        <w:t>appropriate representatives</w:t>
      </w:r>
      <w:r w:rsidRPr="5BAD202C" w:rsidR="006D6A7B">
        <w:rPr>
          <w:lang w:val="en-US"/>
        </w:rPr>
        <w:t xml:space="preserve"> will review the nominations.</w:t>
      </w:r>
    </w:p>
    <w:p w:rsidR="00FC053C" w:rsidP="00FC053C" w:rsidRDefault="00FC053C" w14:paraId="144516A6" w14:textId="77777777">
      <w:pPr>
        <w:spacing w:after="0" w:line="240" w:lineRule="auto"/>
      </w:pPr>
    </w:p>
    <w:p w:rsidRPr="00FC053C" w:rsidR="008C759B" w:rsidP="00FC053C" w:rsidRDefault="008C759B" w14:paraId="4168121A" w14:textId="77777777">
      <w:pPr>
        <w:spacing w:after="0" w:line="240" w:lineRule="auto"/>
      </w:pPr>
    </w:p>
    <w:tbl>
      <w:tblPr>
        <w:tblW w:w="9629" w:type="dxa"/>
        <w:tblInd w:w="418" w:type="dxa"/>
        <w:tblBorders>
          <w:top w:val="single" w:color="auto" w:sz="2" w:space="0"/>
          <w:left w:val="single" w:color="auto" w:sz="2" w:space="0"/>
          <w:bottom w:val="single" w:color="auto" w:sz="2" w:space="0"/>
          <w:right w:val="single" w:color="auto" w:sz="2" w:space="0"/>
          <w:insideH w:val="single" w:color="auto" w:sz="2" w:space="0"/>
          <w:insideV w:val="single" w:color="auto" w:sz="2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  <w:gridCol w:w="2253"/>
      </w:tblGrid>
      <w:tr w:rsidRPr="00FC053C" w:rsidR="00FE021D" w:rsidTr="00AF655B" w14:paraId="5710EDBF" w14:textId="77777777">
        <w:trPr>
          <w:trHeight w:val="378"/>
        </w:trPr>
        <w:tc>
          <w:tcPr>
            <w:tcW w:w="7376" w:type="dxa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FC053C" w:rsidR="00FE021D" w:rsidP="00FC053C" w:rsidRDefault="00FE021D" w14:paraId="6BC47702" w14:textId="77777777">
            <w:pPr>
              <w:spacing w:after="0" w:line="240" w:lineRule="auto"/>
            </w:pPr>
          </w:p>
        </w:tc>
        <w:tc>
          <w:tcPr>
            <w:tcW w:w="2253" w:type="dxa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FE021D" w:rsidR="00FE021D" w:rsidP="00FE021D" w:rsidRDefault="00FE021D" w14:paraId="6B167199" w14:textId="7B10F69E">
            <w:pPr>
              <w:spacing w:after="0" w:line="240" w:lineRule="auto"/>
              <w:jc w:val="center"/>
              <w:rPr>
                <w:b/>
                <w:bCs/>
              </w:rPr>
            </w:pPr>
            <w:r w:rsidRPr="00FE021D">
              <w:rPr>
                <w:b/>
                <w:bCs/>
              </w:rPr>
              <w:t>Deadline</w:t>
            </w:r>
          </w:p>
        </w:tc>
      </w:tr>
      <w:tr w:rsidRPr="00FC053C" w:rsidR="00FC053C" w:rsidTr="00AF655B" w14:paraId="68D7CA3A" w14:textId="77777777">
        <w:trPr>
          <w:trHeight w:val="427"/>
        </w:trPr>
        <w:tc>
          <w:tcPr>
            <w:tcW w:w="73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FC053C" w:rsidR="00FC053C" w:rsidP="00FC053C" w:rsidRDefault="00FA76F8" w14:paraId="08649BE2" w14:textId="47C518A9">
            <w:pPr>
              <w:spacing w:after="0" w:line="240" w:lineRule="auto"/>
            </w:pPr>
            <w:r>
              <w:t>Formal Offers to be issued</w:t>
            </w:r>
          </w:p>
        </w:tc>
        <w:tc>
          <w:tcPr>
            <w:tcW w:w="225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FC053C" w:rsidR="00FC053C" w:rsidP="1B645996" w:rsidRDefault="00FA76F8" w14:paraId="16BCECDE" w14:textId="5F11676D">
            <w:pPr>
              <w:spacing w:after="0" w:line="240" w:lineRule="auto"/>
            </w:pPr>
            <w:r>
              <w:t>By 30 April 2024</w:t>
            </w:r>
          </w:p>
        </w:tc>
      </w:tr>
      <w:tr w:rsidRPr="00FC053C" w:rsidR="00FA76F8" w:rsidTr="00AF655B" w14:paraId="2A6D2C0B" w14:textId="77777777">
        <w:trPr>
          <w:trHeight w:val="597"/>
        </w:trPr>
        <w:tc>
          <w:tcPr>
            <w:tcW w:w="73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FC053C" w:rsidR="00FA76F8" w:rsidP="00FA76F8" w:rsidRDefault="00FA76F8" w14:paraId="3975FB25" w14:textId="085922CD">
            <w:pPr>
              <w:spacing w:after="0" w:line="240" w:lineRule="auto"/>
            </w:pPr>
            <w:r w:rsidRPr="00FC053C">
              <w:t xml:space="preserve">Offer </w:t>
            </w:r>
            <w:r w:rsidR="00AF655B">
              <w:t>h</w:t>
            </w:r>
            <w:r w:rsidRPr="00FC053C">
              <w:t xml:space="preserve">olders to work with the proposed </w:t>
            </w:r>
            <w:r>
              <w:t xml:space="preserve">main </w:t>
            </w:r>
            <w:r w:rsidRPr="00FC053C">
              <w:t xml:space="preserve">supervisor and submit the completed nomination form to the Doctoral Academy </w:t>
            </w:r>
          </w:p>
        </w:tc>
        <w:tc>
          <w:tcPr>
            <w:tcW w:w="225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FC053C" w:rsidR="00FA76F8" w:rsidP="00FA76F8" w:rsidRDefault="00FA76F8" w14:paraId="7E309FBE" w14:textId="5E08B129">
            <w:pPr>
              <w:spacing w:after="0" w:line="240" w:lineRule="auto"/>
            </w:pPr>
            <w:r>
              <w:t>15 May 2024</w:t>
            </w:r>
          </w:p>
        </w:tc>
      </w:tr>
      <w:tr w:rsidRPr="00FC053C" w:rsidR="00FA76F8" w:rsidTr="00AF655B" w14:paraId="3694688D" w14:textId="77777777">
        <w:trPr>
          <w:trHeight w:val="597"/>
        </w:trPr>
        <w:tc>
          <w:tcPr>
            <w:tcW w:w="73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FC053C" w:rsidR="00FA76F8" w:rsidP="00FA76F8" w:rsidRDefault="00FA76F8" w14:paraId="393F6AC1" w14:textId="6C1EFD49">
            <w:pPr>
              <w:spacing w:after="0" w:line="240" w:lineRule="auto"/>
            </w:pPr>
            <w:r w:rsidRPr="00FC053C">
              <w:t>Admissions Team to collate</w:t>
            </w:r>
            <w:r>
              <w:t xml:space="preserve"> </w:t>
            </w:r>
            <w:r w:rsidR="00AF655B">
              <w:t>n</w:t>
            </w:r>
            <w:r>
              <w:t>omination forms</w:t>
            </w:r>
            <w:r w:rsidRPr="00FC053C">
              <w:t xml:space="preserve"> and grant access to SPGRD</w:t>
            </w:r>
            <w:r>
              <w:t xml:space="preserve"> for consideration and selection</w:t>
            </w:r>
          </w:p>
        </w:tc>
        <w:tc>
          <w:tcPr>
            <w:tcW w:w="225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FC053C" w:rsidR="00FA76F8" w:rsidP="00FA76F8" w:rsidRDefault="00FA76F8" w14:paraId="030D76D5" w14:textId="70D92704">
            <w:pPr>
              <w:spacing w:after="0" w:line="240" w:lineRule="auto"/>
            </w:pPr>
            <w:r>
              <w:t>By 17 May 2024</w:t>
            </w:r>
          </w:p>
        </w:tc>
      </w:tr>
      <w:tr w:rsidRPr="00FC053C" w:rsidR="00FA76F8" w:rsidTr="00AF655B" w14:paraId="38DA39CD" w14:textId="77777777">
        <w:trPr>
          <w:trHeight w:val="300"/>
        </w:trPr>
        <w:tc>
          <w:tcPr>
            <w:tcW w:w="73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FC053C" w:rsidR="00FA76F8" w:rsidP="00FA76F8" w:rsidRDefault="00FA76F8" w14:paraId="767BB247" w14:textId="33EC2854">
            <w:pPr>
              <w:spacing w:after="0" w:line="240" w:lineRule="auto"/>
            </w:pPr>
            <w:r w:rsidRPr="00FC053C">
              <w:t xml:space="preserve">Schools to </w:t>
            </w:r>
            <w:r>
              <w:t>provide the name of</w:t>
            </w:r>
            <w:r w:rsidRPr="00FC053C">
              <w:t xml:space="preserve"> the</w:t>
            </w:r>
            <w:r>
              <w:t>ir</w:t>
            </w:r>
            <w:r w:rsidRPr="00FC053C">
              <w:t xml:space="preserve"> nomin</w:t>
            </w:r>
            <w:r>
              <w:t>ee</w:t>
            </w:r>
            <w:r w:rsidRPr="00FC053C">
              <w:t xml:space="preserve"> to </w:t>
            </w:r>
            <w:r>
              <w:t xml:space="preserve">the </w:t>
            </w:r>
            <w:r w:rsidRPr="00FC053C">
              <w:t>Doctoral Academy</w:t>
            </w:r>
          </w:p>
        </w:tc>
        <w:tc>
          <w:tcPr>
            <w:tcW w:w="225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A76F8" w:rsidP="00FA76F8" w:rsidRDefault="00FA76F8" w14:paraId="05D3F80F" w14:textId="77777777">
            <w:pPr>
              <w:spacing w:after="0" w:line="240" w:lineRule="auto"/>
            </w:pPr>
            <w:r>
              <w:t>31 May 2024</w:t>
            </w:r>
          </w:p>
          <w:p w:rsidRPr="00FC053C" w:rsidR="00FA76F8" w:rsidP="00FA76F8" w:rsidRDefault="00FA76F8" w14:paraId="1AC9554D" w14:textId="77777777">
            <w:pPr>
              <w:spacing w:after="0" w:line="240" w:lineRule="auto"/>
            </w:pPr>
          </w:p>
        </w:tc>
      </w:tr>
      <w:tr w:rsidR="00FA76F8" w:rsidTr="00AF655B" w14:paraId="6D8CD677" w14:textId="77777777">
        <w:trPr>
          <w:trHeight w:val="373"/>
        </w:trPr>
        <w:tc>
          <w:tcPr>
            <w:tcW w:w="737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A76F8" w:rsidP="00FA76F8" w:rsidRDefault="00FA76F8" w14:paraId="178B28DE" w14:textId="7898B20A">
            <w:pPr>
              <w:spacing w:line="240" w:lineRule="auto"/>
            </w:pPr>
            <w:r w:rsidRPr="00FC053C">
              <w:t>Formal Doctoral Academy Panel selection of the candidate</w:t>
            </w:r>
          </w:p>
        </w:tc>
        <w:tc>
          <w:tcPr>
            <w:tcW w:w="225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A76F8" w:rsidP="00FA76F8" w:rsidRDefault="00FA76F8" w14:paraId="59FE9194" w14:textId="25C1DF27">
            <w:pPr>
              <w:spacing w:after="0" w:line="240" w:lineRule="auto"/>
            </w:pPr>
            <w:r>
              <w:t>Mid-June 2024</w:t>
            </w:r>
          </w:p>
        </w:tc>
      </w:tr>
    </w:tbl>
    <w:p w:rsidR="00067439" w:rsidP="008760BF" w:rsidRDefault="00067439" w14:paraId="3594B7CB" w14:textId="255BC6F5">
      <w:pPr>
        <w:spacing w:after="0" w:line="240" w:lineRule="auto"/>
      </w:pPr>
    </w:p>
    <w:p w:rsidR="00067439" w:rsidP="008760BF" w:rsidRDefault="00CA4E4D" w14:paraId="4CEC612C" w14:textId="31B3FDD7">
      <w:pPr>
        <w:spacing w:after="0" w:line="240" w:lineRule="auto"/>
        <w:rPr>
          <w:b/>
          <w:bCs/>
        </w:rPr>
      </w:pPr>
      <w:r>
        <w:rPr>
          <w:b/>
          <w:bCs/>
        </w:rPr>
        <w:t>Assessment</w:t>
      </w:r>
      <w:r w:rsidRPr="008760BF" w:rsidR="00067439">
        <w:rPr>
          <w:b/>
          <w:bCs/>
        </w:rPr>
        <w:t xml:space="preserve"> Criteria</w:t>
      </w:r>
    </w:p>
    <w:p w:rsidRPr="00CA4E4D" w:rsidR="00CA4E4D" w:rsidP="00CA4E4D" w:rsidRDefault="00876E96" w14:paraId="189DDEEA" w14:textId="4C03A459">
      <w:pPr>
        <w:spacing w:after="0" w:line="240" w:lineRule="auto"/>
      </w:pPr>
      <w:r>
        <w:t>Th</w:t>
      </w:r>
      <w:r w:rsidR="002D1E41">
        <w:t>e</w:t>
      </w:r>
      <w:r>
        <w:t xml:space="preserve"> </w:t>
      </w:r>
      <w:r w:rsidR="002D1E41">
        <w:t>criteria</w:t>
      </w:r>
      <w:r>
        <w:t xml:space="preserve"> </w:t>
      </w:r>
      <w:r w:rsidR="002D1E41">
        <w:t>to</w:t>
      </w:r>
      <w:r>
        <w:t xml:space="preserve"> be taken into account by the </w:t>
      </w:r>
      <w:r w:rsidR="3128C7F4">
        <w:t>school</w:t>
      </w:r>
      <w:r>
        <w:t xml:space="preserve"> when reviewing the studentship nomination form and </w:t>
      </w:r>
      <w:r w:rsidR="002D1E41">
        <w:t xml:space="preserve">by the </w:t>
      </w:r>
      <w:r w:rsidR="2EA20727">
        <w:t>faculty</w:t>
      </w:r>
      <w:r>
        <w:t xml:space="preserve"> panel as part of the overall selection of the candidate(s) for the award:</w:t>
      </w:r>
    </w:p>
    <w:p w:rsidRPr="00CA4E4D" w:rsidR="00CA4E4D" w:rsidP="00CA4E4D" w:rsidRDefault="00CA4E4D" w14:paraId="7B7D7BB7" w14:textId="77777777">
      <w:pPr>
        <w:spacing w:after="0" w:line="240" w:lineRule="auto"/>
      </w:pPr>
    </w:p>
    <w:p w:rsidRPr="00CA4E4D" w:rsidR="00CA4E4D" w:rsidP="00CA4E4D" w:rsidRDefault="00CA4E4D" w14:paraId="18000AFA" w14:textId="05FB5CA8">
      <w:pPr>
        <w:numPr>
          <w:ilvl w:val="0"/>
          <w:numId w:val="2"/>
        </w:numPr>
        <w:spacing w:after="0" w:line="240" w:lineRule="auto"/>
      </w:pPr>
      <w:r w:rsidRPr="00CA4E4D">
        <w:t xml:space="preserve">The level of risk </w:t>
      </w:r>
      <w:r w:rsidR="008C759B">
        <w:t xml:space="preserve">and the specific threat </w:t>
      </w:r>
      <w:r>
        <w:t xml:space="preserve">the candidate is </w:t>
      </w:r>
      <w:r w:rsidRPr="00CA4E4D">
        <w:t xml:space="preserve">experiencing and how this is impacting </w:t>
      </w:r>
      <w:r>
        <w:t>their</w:t>
      </w:r>
      <w:r w:rsidRPr="00CA4E4D">
        <w:t xml:space="preserve"> ability to pursue higher education </w:t>
      </w:r>
    </w:p>
    <w:p w:rsidRPr="00CA4E4D" w:rsidR="00CA4E4D" w:rsidP="00CA4E4D" w:rsidRDefault="00CA4E4D" w14:paraId="54B1D716" w14:textId="77777777">
      <w:pPr>
        <w:numPr>
          <w:ilvl w:val="0"/>
          <w:numId w:val="2"/>
        </w:numPr>
        <w:spacing w:after="0" w:line="240" w:lineRule="auto"/>
      </w:pPr>
      <w:r w:rsidRPr="00CA4E4D">
        <w:t>Academic merit and potential</w:t>
      </w:r>
    </w:p>
    <w:p w:rsidR="00CA4E4D" w:rsidP="00CA4E4D" w:rsidRDefault="00CA4E4D" w14:paraId="45953EA9" w14:textId="4EB95134">
      <w:pPr>
        <w:numPr>
          <w:ilvl w:val="0"/>
          <w:numId w:val="2"/>
        </w:numPr>
        <w:spacing w:after="0" w:line="240" w:lineRule="auto"/>
      </w:pPr>
      <w:r w:rsidRPr="00CA4E4D">
        <w:t xml:space="preserve">Demonstrated </w:t>
      </w:r>
      <w:r w:rsidR="002D1E41">
        <w:t>knowledge of, commitment</w:t>
      </w:r>
      <w:r w:rsidR="008C759B">
        <w:t xml:space="preserve"> to</w:t>
      </w:r>
      <w:r w:rsidR="002D1E41">
        <w:t xml:space="preserve">, and </w:t>
      </w:r>
      <w:r w:rsidRPr="00CA4E4D">
        <w:t>interest</w:t>
      </w:r>
      <w:r w:rsidR="008C759B">
        <w:t>/experience</w:t>
      </w:r>
      <w:r w:rsidRPr="00CA4E4D">
        <w:t xml:space="preserve"> in the field of research</w:t>
      </w:r>
    </w:p>
    <w:p w:rsidRPr="00A33EDF" w:rsidR="00A673D9" w:rsidP="008760BF" w:rsidRDefault="008C759B" w14:paraId="439982CA" w14:textId="5633F258">
      <w:pPr>
        <w:numPr>
          <w:ilvl w:val="0"/>
          <w:numId w:val="2"/>
        </w:numPr>
        <w:spacing w:after="0" w:line="240" w:lineRule="auto"/>
      </w:pPr>
      <w:r>
        <w:t xml:space="preserve">A statement by the candidate if </w:t>
      </w:r>
      <w:r w:rsidRPr="00A33EDF" w:rsidR="002D1E41">
        <w:t xml:space="preserve">they </w:t>
      </w:r>
      <w:r w:rsidRPr="00A33EDF" w:rsidR="00CA4E4D">
        <w:t xml:space="preserve">have received funding from any other source to support </w:t>
      </w:r>
      <w:r w:rsidRPr="00A33EDF" w:rsidR="002D1E41">
        <w:t>their</w:t>
      </w:r>
      <w:r w:rsidRPr="00A33EDF" w:rsidR="00CA4E4D">
        <w:t xml:space="preserve"> studies</w:t>
      </w:r>
    </w:p>
    <w:p w:rsidR="008C759B" w:rsidP="00CA4E4D" w:rsidRDefault="008C759B" w14:paraId="40238938" w14:textId="77777777">
      <w:pPr>
        <w:ind w:right="-330"/>
        <w:jc w:val="both"/>
        <w:rPr>
          <w:rFonts w:ascii="Calibri" w:hAnsi="Calibri" w:cs="Calibri"/>
        </w:rPr>
      </w:pPr>
    </w:p>
    <w:p w:rsidR="00E7023B" w:rsidP="00CA4E4D" w:rsidRDefault="00E7023B" w14:paraId="3B4328B7" w14:textId="1397C314">
      <w:pPr>
        <w:ind w:right="-330"/>
        <w:jc w:val="both"/>
        <w:rPr>
          <w:rStyle w:val="Hyperlink"/>
          <w:rFonts w:ascii="Calibri" w:hAnsi="Calibri" w:cs="Calibri"/>
          <w:color w:val="000000" w:themeColor="text1"/>
          <w:u w:val="none"/>
        </w:rPr>
      </w:pPr>
      <w:r w:rsidRPr="00D14E1A">
        <w:rPr>
          <w:rFonts w:ascii="Calibri" w:hAnsi="Calibri" w:cs="Calibri"/>
        </w:rPr>
        <w:t xml:space="preserve">All queries should be directed to </w:t>
      </w:r>
      <w:r w:rsidR="008C759B">
        <w:rPr>
          <w:rFonts w:ascii="Calibri" w:hAnsi="Calibri" w:cs="Calibri"/>
        </w:rPr>
        <w:t xml:space="preserve">the </w:t>
      </w:r>
      <w:hyperlink w:history="1" r:id="rId10">
        <w:r w:rsidR="008C759B">
          <w:rPr>
            <w:rStyle w:val="Hyperlink"/>
            <w:rFonts w:ascii="Calibri" w:hAnsi="Calibri" w:cs="Calibri"/>
          </w:rPr>
          <w:t>Doctoral Academy Admissions Team</w:t>
        </w:r>
      </w:hyperlink>
      <w:r>
        <w:rPr>
          <w:rStyle w:val="Hyperlink"/>
          <w:rFonts w:ascii="Calibri" w:hAnsi="Calibri" w:cs="Calibri"/>
          <w:color w:val="000000" w:themeColor="text1"/>
          <w:u w:val="none"/>
        </w:rPr>
        <w:t>, Faculty of Humanities</w:t>
      </w:r>
      <w:r w:rsidR="008C759B">
        <w:rPr>
          <w:rStyle w:val="Hyperlink"/>
          <w:rFonts w:ascii="Calibri" w:hAnsi="Calibri" w:cs="Calibri"/>
          <w:color w:val="000000" w:themeColor="text1"/>
          <w:u w:val="none"/>
        </w:rPr>
        <w:t>.</w:t>
      </w:r>
    </w:p>
    <w:sectPr w:rsidR="00E7023B" w:rsidSect="008C759B">
      <w:pgSz w:w="11906" w:h="16838" w:orient="portrait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k714NlK1" int2:invalidationBookmarkName="" int2:hashCode="mPSuZdItJC6cUf" int2:id="PsEWl1tM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72A34"/>
    <w:multiLevelType w:val="multilevel"/>
    <w:tmpl w:val="78F6F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31FF51C3"/>
    <w:multiLevelType w:val="hybridMultilevel"/>
    <w:tmpl w:val="FCC4B77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690106762">
    <w:abstractNumId w:val="1"/>
  </w:num>
  <w:num w:numId="2" w16cid:durableId="16784575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1sDAxszAyM7cwNTNV0lEKTi0uzszPAykwNKoFAFgY8RYtAAAA"/>
  </w:docVars>
  <w:rsids>
    <w:rsidRoot w:val="0054540E"/>
    <w:rsid w:val="00067439"/>
    <w:rsid w:val="0011273A"/>
    <w:rsid w:val="001E5845"/>
    <w:rsid w:val="002D1E41"/>
    <w:rsid w:val="003011B6"/>
    <w:rsid w:val="004919E9"/>
    <w:rsid w:val="004975F3"/>
    <w:rsid w:val="0054540E"/>
    <w:rsid w:val="00554F12"/>
    <w:rsid w:val="005B3BE7"/>
    <w:rsid w:val="00653B43"/>
    <w:rsid w:val="006568B4"/>
    <w:rsid w:val="006D6A7B"/>
    <w:rsid w:val="006E3324"/>
    <w:rsid w:val="006E5C7F"/>
    <w:rsid w:val="00747E30"/>
    <w:rsid w:val="00842D16"/>
    <w:rsid w:val="008760BF"/>
    <w:rsid w:val="00876E96"/>
    <w:rsid w:val="008C759B"/>
    <w:rsid w:val="00951CC5"/>
    <w:rsid w:val="009B37F4"/>
    <w:rsid w:val="009C5EC1"/>
    <w:rsid w:val="009E7947"/>
    <w:rsid w:val="009F41F5"/>
    <w:rsid w:val="00A22702"/>
    <w:rsid w:val="00A33EDF"/>
    <w:rsid w:val="00A43A85"/>
    <w:rsid w:val="00A458A1"/>
    <w:rsid w:val="00A673D9"/>
    <w:rsid w:val="00A8173C"/>
    <w:rsid w:val="00A91F92"/>
    <w:rsid w:val="00AF655B"/>
    <w:rsid w:val="00B45029"/>
    <w:rsid w:val="00B96998"/>
    <w:rsid w:val="00CA4E4D"/>
    <w:rsid w:val="00DE55CE"/>
    <w:rsid w:val="00E7023B"/>
    <w:rsid w:val="00ED365B"/>
    <w:rsid w:val="00FA247E"/>
    <w:rsid w:val="00FA76F8"/>
    <w:rsid w:val="00FC053C"/>
    <w:rsid w:val="00FE021D"/>
    <w:rsid w:val="01170E3D"/>
    <w:rsid w:val="098177FF"/>
    <w:rsid w:val="0AC882D6"/>
    <w:rsid w:val="0AEB3FFD"/>
    <w:rsid w:val="0EA3F462"/>
    <w:rsid w:val="100E7586"/>
    <w:rsid w:val="12D6E1B7"/>
    <w:rsid w:val="19CE308B"/>
    <w:rsid w:val="1B645996"/>
    <w:rsid w:val="1F5930E9"/>
    <w:rsid w:val="218F539D"/>
    <w:rsid w:val="267BB491"/>
    <w:rsid w:val="27F5EA01"/>
    <w:rsid w:val="2AD2217B"/>
    <w:rsid w:val="2BB0C8F7"/>
    <w:rsid w:val="2EA20727"/>
    <w:rsid w:val="3052C796"/>
    <w:rsid w:val="3128C7F4"/>
    <w:rsid w:val="31561E13"/>
    <w:rsid w:val="33A0F0DF"/>
    <w:rsid w:val="36CCE965"/>
    <w:rsid w:val="385315F3"/>
    <w:rsid w:val="3D3A8237"/>
    <w:rsid w:val="431AB49C"/>
    <w:rsid w:val="4D898F1A"/>
    <w:rsid w:val="51146912"/>
    <w:rsid w:val="5BAD202C"/>
    <w:rsid w:val="5DA7A06A"/>
    <w:rsid w:val="5E2775B3"/>
    <w:rsid w:val="6B18937E"/>
    <w:rsid w:val="719BF5FD"/>
    <w:rsid w:val="72E3C9D8"/>
    <w:rsid w:val="734B807C"/>
    <w:rsid w:val="78C62E1A"/>
    <w:rsid w:val="7D12B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DC7715"/>
  <w15:chartTrackingRefBased/>
  <w15:docId w15:val="{12EAC56C-0D65-42DA-AC9E-4DBC921C9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0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lockText">
    <w:name w:val="Block Text"/>
    <w:basedOn w:val="Normal"/>
    <w:rsid w:val="00ED365B"/>
    <w:pPr>
      <w:spacing w:after="0" w:line="240" w:lineRule="auto"/>
      <w:ind w:left="284" w:right="425"/>
      <w:jc w:val="both"/>
    </w:pPr>
    <w:rPr>
      <w:rFonts w:ascii="Arial" w:hAnsi="Arial" w:eastAsia="Times New Roman" w:cs="Times New Roman"/>
      <w:sz w:val="24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8760BF"/>
    <w:pPr>
      <w:ind w:left="720"/>
      <w:contextualSpacing/>
    </w:pPr>
  </w:style>
  <w:style w:type="table" w:styleId="TableGrid">
    <w:name w:val="Table Grid"/>
    <w:basedOn w:val="TableNormal"/>
    <w:rsid w:val="008760BF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eastAsia="en-GB"/>
    </w:rPr>
    <w:tblPr>
      <w:tblInd w:w="0" w:type="nil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rsid w:val="00E7023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3A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41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g" Id="rId8" /><Relationship Type="http://schemas.microsoft.com/office/2020/10/relationships/intelligence" Target="intelligence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yperlink" Target="mailto:HUMS.doctoralacademy.admissions@manchester.ac.uk" TargetMode="External" Id="rId10" /><Relationship Type="http://schemas.openxmlformats.org/officeDocument/2006/relationships/numbering" Target="numbering.xml" Id="rId4" /><Relationship Type="http://schemas.openxmlformats.org/officeDocument/2006/relationships/hyperlink" Target="https://livemanchesterac.sharepoint.com/:w:/s/UoM-HUMS-DA-Admissions/EUyDuwwaI2NMuvLkSkCsz64BbO7nQ325l9K1tpDjWD3YbA?e=QBKzaE" TargetMode="External" Id="R106c8429e9ad4db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e0b6fce-bd22-48c9-9c2a-050ff6d964a9">
      <Terms xmlns="http://schemas.microsoft.com/office/infopath/2007/PartnerControls"/>
    </lcf76f155ced4ddcb4097134ff3c332f>
    <TaxCatchAll xmlns="a8909ba7-2c5b-4737-8949-485c48a9381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99437FD8390540BA2006B7923868C9" ma:contentTypeVersion="14" ma:contentTypeDescription="Create a new document." ma:contentTypeScope="" ma:versionID="c2ddb11ee17201b843e4f3dc277828e1">
  <xsd:schema xmlns:xsd="http://www.w3.org/2001/XMLSchema" xmlns:xs="http://www.w3.org/2001/XMLSchema" xmlns:p="http://schemas.microsoft.com/office/2006/metadata/properties" xmlns:ns2="2e0b6fce-bd22-48c9-9c2a-050ff6d964a9" xmlns:ns3="a8909ba7-2c5b-4737-8949-485c48a93818" targetNamespace="http://schemas.microsoft.com/office/2006/metadata/properties" ma:root="true" ma:fieldsID="b975e9c86c264b8747830dff0d575859" ns2:_="" ns3:_="">
    <xsd:import namespace="2e0b6fce-bd22-48c9-9c2a-050ff6d964a9"/>
    <xsd:import namespace="a8909ba7-2c5b-4737-8949-485c48a938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b6fce-bd22-48c9-9c2a-050ff6d964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d63537c-d192-4dc4-bb87-a5632b1c76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909ba7-2c5b-4737-8949-485c48a9381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5ae62e1-8e3f-4871-82b7-de8eea2dbc69}" ma:internalName="TaxCatchAll" ma:showField="CatchAllData" ma:web="a8909ba7-2c5b-4737-8949-485c48a938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E6DB174-AB84-4F78-B784-9B9834B7D390}">
  <ds:schemaRefs>
    <ds:schemaRef ds:uri="http://schemas.microsoft.com/office/2006/metadata/properties"/>
    <ds:schemaRef ds:uri="http://schemas.microsoft.com/office/infopath/2007/PartnerControls"/>
    <ds:schemaRef ds:uri="2e0b6fce-bd22-48c9-9c2a-050ff6d964a9"/>
    <ds:schemaRef ds:uri="a8909ba7-2c5b-4737-8949-485c48a93818"/>
  </ds:schemaRefs>
</ds:datastoreItem>
</file>

<file path=customXml/itemProps2.xml><?xml version="1.0" encoding="utf-8"?>
<ds:datastoreItem xmlns:ds="http://schemas.openxmlformats.org/officeDocument/2006/customXml" ds:itemID="{A989D8B1-F463-4830-9B01-41340426E1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300382-2EC5-4930-B3D1-C5341B6A9B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0b6fce-bd22-48c9-9c2a-050ff6d964a9"/>
    <ds:schemaRef ds:uri="a8909ba7-2c5b-4737-8949-485c48a938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ty of Manchester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asleem Hanif</dc:creator>
  <keywords/>
  <dc:description/>
  <lastModifiedBy>Tasleem Hanif</lastModifiedBy>
  <revision>39</revision>
  <dcterms:created xsi:type="dcterms:W3CDTF">2022-09-02T10:01:00.0000000Z</dcterms:created>
  <dcterms:modified xsi:type="dcterms:W3CDTF">2023-10-03T15:08:33.815636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2f0aaefed143834440a3ff128c9a2223dc3ecade9e6cd836fe9258d55d3cd8</vt:lpwstr>
  </property>
  <property fmtid="{D5CDD505-2E9C-101B-9397-08002B2CF9AE}" pid="3" name="ContentTypeId">
    <vt:lpwstr>0x010100BB99437FD8390540BA2006B7923868C9</vt:lpwstr>
  </property>
  <property fmtid="{D5CDD505-2E9C-101B-9397-08002B2CF9AE}" pid="4" name="MediaServiceImageTags">
    <vt:lpwstr/>
  </property>
</Properties>
</file>